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usc blanc 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8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319 - Provoca una irritación ocular grave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261 - Evitar respirar el polvo/el humo/el gas/la niebla/los vapores/el aerosol.</w:t>
              <w:br/>
              <w:t>P273 - Evitar la liberación al medio ambiente.</w:t>
              <w:br/>
              <w:t>P280 - Llevar guantes/ropa de protección/equipo de protección para los ojos/la cara/los oídos.</w:t>
              <w:br/>
              <w:t>P321 - Se necesita un tratamiento específico (ver intrucciones de primeros auxilios en esta etiqueta).</w:t>
              <w:br/>
              <w:t>P333+P313 - En caso de irritación o erupción cutánea: consultar a un médico.</w:t>
              <w:br/>
              <w:t>P337+P313 - Si la irritación ocular persiste: consultar a un médico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5,6,7,8-tetrahydro-3,5,5,6,8,8-hex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506-0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Equipo de protección individual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el equipo de protección individual recomendado.</w:t>
            </w:r>
          </w:p>
        </w:tc>
      </w:tr>
      <w:tr w14:paraId="0A0EDAF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180784" w14:paraId="3586A904" w14:textId="50AF3D90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Símbolo/s del equipo de protección personal</w:t>
            </w:r>
            <w:r w:rsidRPr="0069446B">
              <w:rPr>
                <w:noProof w:val="0"/>
              </w:rPr>
              <w:t>:</w:t>
            </w:r>
          </w:p>
        </w:tc>
      </w:tr>
      <w:tr w14:paraId="4480F935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EE2C69" w14:paraId="727D1AFB" w14:textId="17245F8A">
            <w:pPr>
              <w:pStyle w:val="SDSTableTextNormal"/>
              <w:rPr>
                <w:b/>
                <w:bCs/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uantes de protecció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5" name="" descr="Gafas de segurid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7" name="" descr="Llevar ropa de protección adecua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4CA3" w:rsidRPr="0069446B" w:rsidP="00404CA3" w14:paraId="2DDF0669" w14:textId="5BEEABAD">
      <w:pPr>
        <w:pStyle w:val="SDSTextHeading4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rotección de los ojos y la car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651DF8F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F1150B5" w14:textId="5A690E5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ocular</w:t>
            </w:r>
            <w:r w:rsidRPr="0069446B">
              <w:rPr>
                <w:noProof w:val="0"/>
              </w:rPr>
              <w:t>:</w:t>
            </w:r>
          </w:p>
        </w:tc>
      </w:tr>
      <w:tr w14:paraId="756D408D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FA4672" w14:textId="75F59F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afas de seguridad</w:t>
            </w:r>
          </w:p>
        </w:tc>
      </w:tr>
    </w:tbl>
    <w:p w:rsidR="00404CA3" w:rsidRPr="0069446B" w:rsidP="00404CA3" w14:paraId="4ED65255" w14:textId="18D8DC8C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de la piel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0F284331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5F7D162" w14:textId="29288D37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Protección de la piel y del cuerpo</w:t>
            </w:r>
            <w:r w:rsidRPr="0069446B">
              <w:rPr>
                <w:noProof w:val="0"/>
              </w:rPr>
              <w:t>:</w:t>
            </w:r>
          </w:p>
        </w:tc>
      </w:tr>
      <w:tr w14:paraId="0B370B63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6A6772F" w14:textId="29902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ropa de protección adecuada</w:t>
            </w:r>
          </w:p>
        </w:tc>
      </w:tr>
    </w:tbl>
    <w:p w:rsidR="00F357F4" w:rsidRPr="0069446B" w:rsidP="00F357F4" w14:paraId="402C32D5" w14:textId="5D771885">
      <w:pPr>
        <w:pStyle w:val="SDSTextNormal"/>
      </w:pP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10EAAB2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6442B2" w14:paraId="7AA6EE3E" w14:textId="784D04C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de las manos</w:t>
            </w:r>
            <w:r w:rsidRPr="0069446B">
              <w:rPr>
                <w:noProof w:val="0"/>
              </w:rPr>
              <w:t>:</w:t>
            </w:r>
          </w:p>
        </w:tc>
      </w:tr>
      <w:tr w14:paraId="469E7501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EE2C69" w14:paraId="5AB75756" w14:textId="0BA446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uantes de protección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dehíd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voca una irritación ocular grave.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usc blanc 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usc blanc 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LÍQUIDA POTENCIALMENTE PELIGROSA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STANCIA LÍQUIDA POTENCIALMENTE PELIGROSA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9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3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usc blanc 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usc blanc 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8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7" Type="http://schemas.openxmlformats.org/officeDocument/2006/relationships/image" Target="media/image2.png"/><Relationship Id="rId16" Type="http://schemas.openxmlformats.org/officeDocument/2006/relationships/header" Target="head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image" Target="media/image6.png"/><Relationship Id="rId6" Type="http://schemas.openxmlformats.org/officeDocument/2006/relationships/image" Target="media/image1.png"/><Relationship Id="rId15" Type="http://schemas.openxmlformats.org/officeDocument/2006/relationships/footer" Target="footer2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styles" Target="styles.xml"/><Relationship Id="rId14" Type="http://schemas.openxmlformats.org/officeDocument/2006/relationships/footer" Target="footer1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1BC677-A0A0-4F55-9EB0-A197EDD48D4E}"/>
</file>

<file path=customXml/itemProps3.xml><?xml version="1.0" encoding="utf-8"?>
<ds:datastoreItem xmlns:ds="http://schemas.openxmlformats.org/officeDocument/2006/customXml" ds:itemID="{67C519E1-5E73-4780-AE33-422E57DBEBCD}"/>
</file>

<file path=customXml/itemProps4.xml><?xml version="1.0" encoding="utf-8"?>
<ds:datastoreItem xmlns:ds="http://schemas.openxmlformats.org/officeDocument/2006/customXml" ds:itemID="{9239F5C6-6EB6-432D-92B7-DBEB2B584D9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